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ermany received a score of 87.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ermany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
        </w:rPr>
        <w:t xml:space="preserve">96.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ermany received a score of 71.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ermany received a score of 74.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ermany received a score of 9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ermany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ermany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ermany received a score of 0.9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erman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ermany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ermany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ermany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ermany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ermany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ermany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ermany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ermany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German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rman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figures compiled from administrative registers and sample surveys while data on housing characteristics are collected through full field enumeratio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3, 1984, 1985, 1986, 1987, 1988, 1989, 1990, 1991, 1992, 1993, 1994, 1995, 1996, 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9,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rman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y Country Report</dc:title>
  <dc:creator>SPI Team</dc:creator>
  <cp:keywords/>
  <dcterms:created xsi:type="dcterms:W3CDTF">2021-05-25T13:25:14Z</dcterms:created>
  <dcterms:modified xsi:type="dcterms:W3CDTF">2021-05-25T13: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